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2D7A3" w14:textId="0F412FA7" w:rsidR="008941F2" w:rsidRPr="00990AA0" w:rsidRDefault="00EE1597" w:rsidP="00990AA0">
      <w:pPr>
        <w:pStyle w:val="IntenseQuote"/>
        <w:rPr>
          <w:rFonts w:cstheme="minorHAnsi"/>
          <w:b/>
          <w:bCs/>
          <w:i w:val="0"/>
          <w:iCs w:val="0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2CDCC78" wp14:editId="68065150">
            <wp:simplePos x="0" y="0"/>
            <wp:positionH relativeFrom="column">
              <wp:posOffset>2156419</wp:posOffset>
            </wp:positionH>
            <wp:positionV relativeFrom="paragraph">
              <wp:posOffset>-669908</wp:posOffset>
            </wp:positionV>
            <wp:extent cx="1480820" cy="756920"/>
            <wp:effectExtent l="0" t="0" r="0" b="0"/>
            <wp:wrapNone/>
            <wp:docPr id="1" name="Picture 1" descr="Shape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75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0AA0">
        <w:rPr>
          <w:rFonts w:cstheme="minorHAnsi"/>
          <w:b/>
          <w:bCs/>
          <w:i w:val="0"/>
          <w:iCs w:val="0"/>
          <w:sz w:val="36"/>
          <w:szCs w:val="36"/>
        </w:rPr>
        <w:t>MITEC Application Form</w:t>
      </w:r>
      <w:r w:rsidR="008941F2" w:rsidRPr="00990AA0">
        <w:rPr>
          <w:rFonts w:cstheme="minorHAnsi"/>
          <w:b/>
          <w:bCs/>
          <w:i w:val="0"/>
          <w:iCs w:val="0"/>
          <w:sz w:val="36"/>
          <w:szCs w:val="36"/>
        </w:rPr>
        <w:t xml:space="preserve"> –</w:t>
      </w:r>
      <w:r w:rsidR="00990AA0">
        <w:rPr>
          <w:rFonts w:cstheme="minorHAnsi"/>
          <w:b/>
          <w:bCs/>
          <w:i w:val="0"/>
          <w:iCs w:val="0"/>
          <w:sz w:val="36"/>
          <w:szCs w:val="36"/>
        </w:rPr>
        <w:t xml:space="preserve"> </w:t>
      </w:r>
      <w:r w:rsidR="008941F2" w:rsidRPr="00990AA0">
        <w:rPr>
          <w:rFonts w:cstheme="minorHAnsi"/>
          <w:b/>
          <w:bCs/>
          <w:i w:val="0"/>
          <w:iCs w:val="0"/>
          <w:sz w:val="36"/>
          <w:szCs w:val="36"/>
        </w:rPr>
        <w:t>D</w:t>
      </w:r>
    </w:p>
    <w:p w14:paraId="24EFFE63" w14:textId="038AF82A" w:rsidR="008941F2" w:rsidRDefault="00A7118B" w:rsidP="00A40615">
      <w:pPr>
        <w:pStyle w:val="IfYesNoInstruction"/>
        <w:spacing w:after="120"/>
        <w:jc w:val="center"/>
        <w:rPr>
          <w:b/>
          <w:i w:val="0"/>
        </w:rPr>
      </w:pPr>
      <w:r w:rsidRPr="00A40615">
        <w:rPr>
          <w:b/>
          <w:i w:val="0"/>
        </w:rPr>
        <w:t xml:space="preserve">Consent for </w:t>
      </w:r>
      <w:r w:rsidR="008941F2" w:rsidRPr="00A40615">
        <w:rPr>
          <w:b/>
          <w:i w:val="0"/>
        </w:rPr>
        <w:t>Research Data Collection</w:t>
      </w:r>
    </w:p>
    <w:p w14:paraId="64C46DF1" w14:textId="3D5D3F6E" w:rsidR="00A7118B" w:rsidRPr="00A40615" w:rsidRDefault="008941F2" w:rsidP="00A40615">
      <w:pPr>
        <w:pStyle w:val="IfYesNoInstruction"/>
        <w:spacing w:after="120"/>
        <w:jc w:val="center"/>
        <w:rPr>
          <w:bCs/>
          <w:i w:val="0"/>
        </w:rPr>
      </w:pPr>
      <w:r w:rsidRPr="00A40615">
        <w:rPr>
          <w:bCs/>
          <w:i w:val="0"/>
        </w:rPr>
        <w:t xml:space="preserve">(Note: this form can only be used for accessing MIT data and participants for </w:t>
      </w:r>
      <w:proofErr w:type="gramStart"/>
      <w:r w:rsidRPr="00A40615">
        <w:rPr>
          <w:bCs/>
          <w:i w:val="0"/>
        </w:rPr>
        <w:t>a research</w:t>
      </w:r>
      <w:proofErr w:type="gramEnd"/>
      <w:r w:rsidRPr="00A40615">
        <w:rPr>
          <w:bCs/>
          <w:i w:val="0"/>
        </w:rPr>
        <w:t xml:space="preserve"> that is already approved by an external Ethics Committee)</w:t>
      </w:r>
    </w:p>
    <w:p w14:paraId="5EBA9D33" w14:textId="77777777" w:rsidR="00A7118B" w:rsidRPr="008941F2" w:rsidRDefault="00A7118B" w:rsidP="008941F2">
      <w:pPr>
        <w:spacing w:after="0" w:line="240" w:lineRule="auto"/>
      </w:pPr>
      <w:r w:rsidRPr="008941F2">
        <w:t>To</w:t>
      </w:r>
    </w:p>
    <w:p w14:paraId="382DA7E3" w14:textId="77777777" w:rsidR="00A7118B" w:rsidRDefault="00A7118B" w:rsidP="00A7118B">
      <w:pPr>
        <w:spacing w:after="0" w:line="240" w:lineRule="auto"/>
      </w:pPr>
      <w:r>
        <w:t>The Deputy Chief Executive (Academic)</w:t>
      </w:r>
    </w:p>
    <w:p w14:paraId="4A8E7AB1" w14:textId="77777777" w:rsidR="00A7118B" w:rsidRDefault="00A7118B" w:rsidP="00A7118B">
      <w:pPr>
        <w:spacing w:after="0" w:line="240" w:lineRule="auto"/>
      </w:pPr>
      <w:r>
        <w:t>Manukau Institute of Technology Ltd</w:t>
      </w:r>
    </w:p>
    <w:p w14:paraId="5705C03A" w14:textId="12755EAC" w:rsidR="00A7118B" w:rsidRDefault="00A7118B" w:rsidP="00A7118B">
      <w:pPr>
        <w:spacing w:after="0" w:line="240" w:lineRule="auto"/>
      </w:pPr>
      <w:r>
        <w:t xml:space="preserve">Otara, </w:t>
      </w:r>
      <w:r w:rsidR="00B6595E">
        <w:t>Auckland</w:t>
      </w:r>
    </w:p>
    <w:p w14:paraId="12AC4871" w14:textId="77777777" w:rsidR="00A7118B" w:rsidRDefault="00A7118B" w:rsidP="00A7118B">
      <w:pPr>
        <w:spacing w:after="0" w:line="240" w:lineRule="auto"/>
      </w:pPr>
    </w:p>
    <w:p w14:paraId="7663C295" w14:textId="3BBDB6AA" w:rsidR="00A7118B" w:rsidRPr="00B6595E" w:rsidRDefault="00A303F2" w:rsidP="00A7118B">
      <w:pPr>
        <w:spacing w:after="0" w:line="240" w:lineRule="auto"/>
        <w:rPr>
          <w:b/>
          <w:bCs/>
        </w:rPr>
      </w:pPr>
      <w:r w:rsidRPr="00B6595E">
        <w:rPr>
          <w:b/>
          <w:bCs/>
        </w:rPr>
        <w:t>RE</w:t>
      </w:r>
      <w:r w:rsidR="00A7118B" w:rsidRPr="00B6595E">
        <w:rPr>
          <w:b/>
          <w:bCs/>
        </w:rPr>
        <w:t>: Permission for research data collection from the Manukau Institute of Technology Limited</w:t>
      </w:r>
    </w:p>
    <w:p w14:paraId="6C2CBC6C" w14:textId="77777777" w:rsidR="00A7118B" w:rsidRDefault="00A7118B" w:rsidP="00A7118B">
      <w:pPr>
        <w:spacing w:after="0" w:line="240" w:lineRule="auto"/>
      </w:pPr>
    </w:p>
    <w:p w14:paraId="0B456377" w14:textId="2593E062" w:rsidR="00553DF5" w:rsidRDefault="00A7118B" w:rsidP="00A7118B">
      <w:pPr>
        <w:spacing w:after="0" w:line="240" w:lineRule="auto"/>
      </w:pPr>
      <w:r>
        <w:t>I am seeking your permission for research data collection from the Manukau Institute of Technology Limited</w:t>
      </w:r>
      <w:r w:rsidR="00482F68">
        <w:t xml:space="preserve">. A brief </w:t>
      </w:r>
      <w:r w:rsidR="00A303F2">
        <w:t>description</w:t>
      </w:r>
      <w:r w:rsidR="00482F68">
        <w:t xml:space="preserve"> of </w:t>
      </w:r>
      <w:r w:rsidR="00A303F2">
        <w:t xml:space="preserve">the </w:t>
      </w:r>
      <w:r w:rsidR="00482F68">
        <w:t>research project is provided below:</w:t>
      </w:r>
    </w:p>
    <w:p w14:paraId="000572D3" w14:textId="77777777" w:rsidR="00553DF5" w:rsidRDefault="00482F68" w:rsidP="00553DF5">
      <w:pPr>
        <w:pStyle w:val="ListParagraph"/>
        <w:numPr>
          <w:ilvl w:val="0"/>
          <w:numId w:val="2"/>
        </w:numPr>
        <w:spacing w:after="0" w:line="240" w:lineRule="auto"/>
      </w:pPr>
      <w:r>
        <w:t>Research project t</w:t>
      </w:r>
      <w:r w:rsidR="00553DF5">
        <w:t xml:space="preserve">itle: </w:t>
      </w:r>
      <w:r w:rsidR="00A7118B">
        <w:t>……………………………………………………………………………………………</w:t>
      </w:r>
      <w:r w:rsidR="00553DF5">
        <w:t xml:space="preserve">…. </w:t>
      </w:r>
    </w:p>
    <w:p w14:paraId="6C12AAAB" w14:textId="77777777" w:rsidR="00553DF5" w:rsidRDefault="00553DF5" w:rsidP="00553DF5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Department and Institute: …………………………………… </w:t>
      </w:r>
    </w:p>
    <w:p w14:paraId="232A4DCC" w14:textId="77777777" w:rsidR="00A7118B" w:rsidRDefault="00553DF5" w:rsidP="00553DF5">
      <w:pPr>
        <w:pStyle w:val="ListParagraph"/>
        <w:numPr>
          <w:ilvl w:val="0"/>
          <w:numId w:val="2"/>
        </w:numPr>
        <w:spacing w:after="0" w:line="240" w:lineRule="auto"/>
      </w:pPr>
      <w:r>
        <w:t>Ethics approval status:  approved or provisionally approved by the …………</w:t>
      </w:r>
      <w:proofErr w:type="gramStart"/>
      <w:r>
        <w:t>…..</w:t>
      </w:r>
      <w:proofErr w:type="gramEnd"/>
      <w:r>
        <w:t xml:space="preserve"> ethics committee</w:t>
      </w:r>
      <w:r w:rsidR="00A303F2">
        <w:t>, ethics reference # …………………</w:t>
      </w:r>
      <w:proofErr w:type="gramStart"/>
      <w:r w:rsidR="00A303F2">
        <w:t>….</w:t>
      </w:r>
      <w:r>
        <w:t>.</w:t>
      </w:r>
      <w:proofErr w:type="gramEnd"/>
    </w:p>
    <w:p w14:paraId="6E3C2C7F" w14:textId="023876AB" w:rsidR="00CD0857" w:rsidRDefault="00553DF5" w:rsidP="00482F68">
      <w:pPr>
        <w:pStyle w:val="ListParagraph"/>
        <w:numPr>
          <w:ilvl w:val="0"/>
          <w:numId w:val="2"/>
        </w:numPr>
        <w:spacing w:after="0" w:line="240" w:lineRule="auto"/>
      </w:pPr>
      <w:r>
        <w:t>My role: Student researcher/lead researcher/member of the research team/</w:t>
      </w:r>
      <w:r w:rsidRPr="00553DF5">
        <w:t xml:space="preserve"> </w:t>
      </w:r>
      <w:r>
        <w:t xml:space="preserve">data collector for a large research collaboration team </w:t>
      </w:r>
      <w:r w:rsidR="00CD0857">
        <w:t>(delete as appropriate).</w:t>
      </w:r>
    </w:p>
    <w:p w14:paraId="28F74D1F" w14:textId="48C3CD01" w:rsidR="00482F68" w:rsidRDefault="00553DF5" w:rsidP="00482F68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My supervisor is …………… (name, designation and organisation)  </w:t>
      </w:r>
    </w:p>
    <w:p w14:paraId="32567913" w14:textId="01A7D981" w:rsidR="00A303F2" w:rsidRDefault="00A303F2" w:rsidP="00A303F2">
      <w:pPr>
        <w:pStyle w:val="ListParagraph"/>
        <w:numPr>
          <w:ilvl w:val="0"/>
          <w:numId w:val="2"/>
        </w:numPr>
        <w:spacing w:after="0" w:line="240" w:lineRule="auto"/>
      </w:pPr>
      <w:r>
        <w:t>Data collection locations: …………………………………………… (</w:t>
      </w:r>
      <w:r w:rsidR="00CD0857">
        <w:t>MIT</w:t>
      </w:r>
      <w:r w:rsidR="00FA0F29">
        <w:t>'</w:t>
      </w:r>
      <w:r w:rsidR="00CD0857">
        <w:t xml:space="preserve">s </w:t>
      </w:r>
      <w:r>
        <w:t>schools and service departments)</w:t>
      </w:r>
    </w:p>
    <w:p w14:paraId="3A6FAD70" w14:textId="77777777" w:rsidR="00482F68" w:rsidRDefault="00482F68" w:rsidP="00482F68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Data type: </w:t>
      </w:r>
      <w:r w:rsidR="00553DF5">
        <w:t>………………………………………………</w:t>
      </w:r>
      <w:proofErr w:type="gramStart"/>
      <w:r w:rsidR="00553DF5">
        <w:t>…..</w:t>
      </w:r>
      <w:proofErr w:type="gramEnd"/>
      <w:r w:rsidR="00553DF5">
        <w:t xml:space="preserve"> (</w:t>
      </w:r>
      <w:r>
        <w:t xml:space="preserve">describe in brief) </w:t>
      </w:r>
    </w:p>
    <w:p w14:paraId="695D6BDD" w14:textId="79C5943B" w:rsidR="00482F68" w:rsidRDefault="00482F68" w:rsidP="00482F68">
      <w:pPr>
        <w:pStyle w:val="ListParagraph"/>
        <w:spacing w:after="0" w:line="240" w:lineRule="auto"/>
      </w:pPr>
      <w:r>
        <w:t>N</w:t>
      </w:r>
      <w:r w:rsidR="00553DF5">
        <w:t xml:space="preserve">ote: </w:t>
      </w:r>
      <w:r w:rsidR="00FA0F29">
        <w:t>Before the application, t</w:t>
      </w:r>
      <w:r w:rsidR="00553DF5">
        <w:t xml:space="preserve">he applicant must receive permission </w:t>
      </w:r>
      <w:r w:rsidR="00FA0F29">
        <w:t>from</w:t>
      </w:r>
      <w:r>
        <w:t>: a)</w:t>
      </w:r>
      <w:r w:rsidR="00553DF5">
        <w:t xml:space="preserve"> </w:t>
      </w:r>
      <w:r w:rsidR="00A303F2">
        <w:t>MIT</w:t>
      </w:r>
      <w:r w:rsidR="00FA0F29">
        <w:t>'</w:t>
      </w:r>
      <w:r w:rsidR="00A303F2">
        <w:t xml:space="preserve">s </w:t>
      </w:r>
      <w:r w:rsidR="00553DF5">
        <w:t xml:space="preserve">Registry </w:t>
      </w:r>
      <w:r>
        <w:t xml:space="preserve">for </w:t>
      </w:r>
      <w:r w:rsidR="00553DF5">
        <w:t xml:space="preserve">collecting </w:t>
      </w:r>
      <w:r>
        <w:t>non-</w:t>
      </w:r>
      <w:r w:rsidR="00553DF5">
        <w:t xml:space="preserve">publicly available </w:t>
      </w:r>
      <w:r>
        <w:t>student data, b)</w:t>
      </w:r>
      <w:r w:rsidR="00A303F2">
        <w:t xml:space="preserve"> MIT</w:t>
      </w:r>
      <w:r w:rsidR="00FA0F29">
        <w:t>'</w:t>
      </w:r>
      <w:r w:rsidR="00A303F2">
        <w:t>s</w:t>
      </w:r>
      <w:r>
        <w:t xml:space="preserve"> Senior Legal Advisor for non-publicly available institute data.</w:t>
      </w:r>
    </w:p>
    <w:p w14:paraId="3FFFF6BF" w14:textId="77777777" w:rsidR="00A303F2" w:rsidRDefault="00A303F2">
      <w:pPr>
        <w:pStyle w:val="ListParagraph"/>
        <w:numPr>
          <w:ilvl w:val="0"/>
          <w:numId w:val="2"/>
        </w:numPr>
        <w:spacing w:after="0" w:line="240" w:lineRule="auto"/>
      </w:pPr>
      <w:r>
        <w:t>Data collection period: ………………………………</w:t>
      </w:r>
      <w:proofErr w:type="gramStart"/>
      <w:r>
        <w:t>…..</w:t>
      </w:r>
      <w:proofErr w:type="gramEnd"/>
    </w:p>
    <w:p w14:paraId="59A9C1B8" w14:textId="77777777" w:rsidR="00A303F2" w:rsidRDefault="00A303F2" w:rsidP="00A303F2">
      <w:pPr>
        <w:spacing w:after="0" w:line="240" w:lineRule="auto"/>
      </w:pPr>
    </w:p>
    <w:p w14:paraId="6079A2DB" w14:textId="77777777" w:rsidR="00A303F2" w:rsidRDefault="00A303F2" w:rsidP="00A303F2">
      <w:pPr>
        <w:spacing w:after="0" w:line="240" w:lineRule="auto"/>
      </w:pPr>
      <w:r>
        <w:t>I have attached the following documen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62"/>
        <w:gridCol w:w="664"/>
        <w:gridCol w:w="831"/>
        <w:gridCol w:w="1623"/>
      </w:tblGrid>
      <w:tr w:rsidR="00A303F2" w:rsidRPr="00A303F2" w14:paraId="7926C094" w14:textId="77777777" w:rsidTr="00A303F2">
        <w:tc>
          <w:tcPr>
            <w:tcW w:w="4662" w:type="dxa"/>
          </w:tcPr>
          <w:p w14:paraId="3569A4CB" w14:textId="7B1377D8" w:rsidR="00A303F2" w:rsidRPr="00A303F2" w:rsidRDefault="00A303F2" w:rsidP="00A303F2">
            <w:pPr>
              <w:pStyle w:val="ListParagraph"/>
              <w:numPr>
                <w:ilvl w:val="0"/>
                <w:numId w:val="4"/>
              </w:numPr>
              <w:tabs>
                <w:tab w:val="left" w:pos="305"/>
              </w:tabs>
              <w:ind w:left="305" w:hanging="283"/>
            </w:pPr>
            <w:r w:rsidRPr="00A303F2">
              <w:t xml:space="preserve">Original ethics application </w:t>
            </w:r>
            <w:r>
              <w:t>including participants</w:t>
            </w:r>
            <w:r w:rsidR="00FA0F29">
              <w:t>'</w:t>
            </w:r>
            <w:r>
              <w:t xml:space="preserve"> information sheet, consent form, etc. </w:t>
            </w:r>
          </w:p>
        </w:tc>
        <w:tc>
          <w:tcPr>
            <w:tcW w:w="664" w:type="dxa"/>
          </w:tcPr>
          <w:p w14:paraId="30E3D58A" w14:textId="77777777" w:rsidR="00A303F2" w:rsidRPr="00A303F2" w:rsidRDefault="00A303F2" w:rsidP="00A303F2">
            <w:pPr>
              <w:ind w:left="-30"/>
            </w:pPr>
            <w:r>
              <w:t>Yes</w:t>
            </w:r>
          </w:p>
        </w:tc>
        <w:tc>
          <w:tcPr>
            <w:tcW w:w="831" w:type="dxa"/>
          </w:tcPr>
          <w:p w14:paraId="2F83E826" w14:textId="77777777" w:rsidR="00A303F2" w:rsidRPr="00A303F2" w:rsidRDefault="00A303F2" w:rsidP="00A303F2">
            <w:r>
              <w:t>No</w:t>
            </w:r>
          </w:p>
        </w:tc>
        <w:tc>
          <w:tcPr>
            <w:tcW w:w="1623" w:type="dxa"/>
          </w:tcPr>
          <w:p w14:paraId="726DCB8C" w14:textId="77777777" w:rsidR="00A303F2" w:rsidRPr="00A303F2" w:rsidRDefault="00A303F2" w:rsidP="00A303F2"/>
        </w:tc>
      </w:tr>
      <w:tr w:rsidR="00A303F2" w:rsidRPr="00A303F2" w14:paraId="2908B19F" w14:textId="77777777" w:rsidTr="00A303F2">
        <w:tc>
          <w:tcPr>
            <w:tcW w:w="4662" w:type="dxa"/>
          </w:tcPr>
          <w:p w14:paraId="5EB6DE62" w14:textId="77777777" w:rsidR="00A303F2" w:rsidRPr="00A303F2" w:rsidRDefault="00A303F2" w:rsidP="00A303F2">
            <w:pPr>
              <w:pStyle w:val="ListParagraph"/>
              <w:numPr>
                <w:ilvl w:val="0"/>
                <w:numId w:val="4"/>
              </w:numPr>
              <w:tabs>
                <w:tab w:val="left" w:pos="305"/>
              </w:tabs>
              <w:ind w:left="305" w:hanging="283"/>
            </w:pPr>
            <w:r w:rsidRPr="00A303F2">
              <w:t xml:space="preserve">Ethics approval letter </w:t>
            </w:r>
          </w:p>
        </w:tc>
        <w:tc>
          <w:tcPr>
            <w:tcW w:w="664" w:type="dxa"/>
          </w:tcPr>
          <w:p w14:paraId="287E2FBE" w14:textId="77777777" w:rsidR="00A303F2" w:rsidRPr="00A303F2" w:rsidRDefault="00A303F2" w:rsidP="00A303F2">
            <w:pPr>
              <w:ind w:left="-30"/>
            </w:pPr>
            <w:r>
              <w:t>Yes</w:t>
            </w:r>
          </w:p>
        </w:tc>
        <w:tc>
          <w:tcPr>
            <w:tcW w:w="831" w:type="dxa"/>
          </w:tcPr>
          <w:p w14:paraId="0BFA5335" w14:textId="77777777" w:rsidR="00A303F2" w:rsidRPr="00A303F2" w:rsidRDefault="00A303F2" w:rsidP="00A303F2">
            <w:r>
              <w:t>No</w:t>
            </w:r>
          </w:p>
        </w:tc>
        <w:tc>
          <w:tcPr>
            <w:tcW w:w="1623" w:type="dxa"/>
          </w:tcPr>
          <w:p w14:paraId="1D56E129" w14:textId="77777777" w:rsidR="00A303F2" w:rsidRPr="00A303F2" w:rsidRDefault="00A303F2" w:rsidP="00A303F2"/>
        </w:tc>
      </w:tr>
      <w:tr w:rsidR="00A303F2" w:rsidRPr="00A303F2" w14:paraId="6C2A89AE" w14:textId="77777777" w:rsidTr="00A303F2">
        <w:tc>
          <w:tcPr>
            <w:tcW w:w="4662" w:type="dxa"/>
          </w:tcPr>
          <w:p w14:paraId="4D92DE6D" w14:textId="17B0FEF6" w:rsidR="00A303F2" w:rsidRPr="00A303F2" w:rsidRDefault="00A303F2" w:rsidP="00A303F2">
            <w:pPr>
              <w:pStyle w:val="ListParagraph"/>
              <w:numPr>
                <w:ilvl w:val="0"/>
                <w:numId w:val="4"/>
              </w:numPr>
              <w:tabs>
                <w:tab w:val="left" w:pos="305"/>
              </w:tabs>
              <w:ind w:left="305" w:hanging="283"/>
            </w:pPr>
            <w:r w:rsidRPr="00A303F2">
              <w:t>Supervisor</w:t>
            </w:r>
            <w:r w:rsidR="00FA0F29">
              <w:t>'</w:t>
            </w:r>
            <w:r w:rsidRPr="00A303F2">
              <w:t xml:space="preserve">s letter </w:t>
            </w:r>
          </w:p>
        </w:tc>
        <w:tc>
          <w:tcPr>
            <w:tcW w:w="664" w:type="dxa"/>
          </w:tcPr>
          <w:p w14:paraId="166BE83F" w14:textId="77777777" w:rsidR="00A303F2" w:rsidRPr="00A303F2" w:rsidRDefault="00A303F2" w:rsidP="00A303F2">
            <w:pPr>
              <w:ind w:left="-30"/>
            </w:pPr>
            <w:r>
              <w:t>Yes</w:t>
            </w:r>
          </w:p>
        </w:tc>
        <w:tc>
          <w:tcPr>
            <w:tcW w:w="831" w:type="dxa"/>
          </w:tcPr>
          <w:p w14:paraId="44B97AE6" w14:textId="77777777" w:rsidR="00A303F2" w:rsidRPr="00A303F2" w:rsidRDefault="00A303F2" w:rsidP="00A303F2">
            <w:r>
              <w:t>No</w:t>
            </w:r>
          </w:p>
        </w:tc>
        <w:tc>
          <w:tcPr>
            <w:tcW w:w="1623" w:type="dxa"/>
          </w:tcPr>
          <w:p w14:paraId="1AACA45F" w14:textId="77777777" w:rsidR="00A303F2" w:rsidRPr="00A303F2" w:rsidRDefault="00A303F2" w:rsidP="00A303F2">
            <w:r>
              <w:t>Not applicable</w:t>
            </w:r>
          </w:p>
        </w:tc>
      </w:tr>
      <w:tr w:rsidR="00A303F2" w:rsidRPr="00A303F2" w14:paraId="31906F86" w14:textId="77777777" w:rsidTr="00A303F2">
        <w:tc>
          <w:tcPr>
            <w:tcW w:w="4662" w:type="dxa"/>
          </w:tcPr>
          <w:p w14:paraId="36F0C8C1" w14:textId="77777777" w:rsidR="00A303F2" w:rsidRPr="00A303F2" w:rsidRDefault="00A303F2" w:rsidP="00A303F2">
            <w:pPr>
              <w:pStyle w:val="ListParagraph"/>
              <w:numPr>
                <w:ilvl w:val="0"/>
                <w:numId w:val="4"/>
              </w:numPr>
              <w:tabs>
                <w:tab w:val="left" w:pos="305"/>
              </w:tabs>
              <w:ind w:left="305" w:hanging="283"/>
            </w:pPr>
            <w:r w:rsidRPr="00A303F2">
              <w:t>Permission from Registry</w:t>
            </w:r>
          </w:p>
        </w:tc>
        <w:tc>
          <w:tcPr>
            <w:tcW w:w="664" w:type="dxa"/>
          </w:tcPr>
          <w:p w14:paraId="4E52675C" w14:textId="77777777" w:rsidR="00A303F2" w:rsidRPr="00A303F2" w:rsidRDefault="00A303F2" w:rsidP="00A303F2">
            <w:pPr>
              <w:ind w:left="-30"/>
            </w:pPr>
            <w:r>
              <w:t>Yes</w:t>
            </w:r>
          </w:p>
        </w:tc>
        <w:tc>
          <w:tcPr>
            <w:tcW w:w="831" w:type="dxa"/>
          </w:tcPr>
          <w:p w14:paraId="4A5406B1" w14:textId="77777777" w:rsidR="00A303F2" w:rsidRPr="00A303F2" w:rsidRDefault="00A303F2" w:rsidP="00A303F2">
            <w:r>
              <w:t>No</w:t>
            </w:r>
          </w:p>
        </w:tc>
        <w:tc>
          <w:tcPr>
            <w:tcW w:w="1623" w:type="dxa"/>
          </w:tcPr>
          <w:p w14:paraId="14919F14" w14:textId="77777777" w:rsidR="00A303F2" w:rsidRPr="00A303F2" w:rsidRDefault="00A303F2" w:rsidP="00A303F2">
            <w:r>
              <w:t>Not applicable</w:t>
            </w:r>
          </w:p>
        </w:tc>
      </w:tr>
      <w:tr w:rsidR="00A303F2" w:rsidRPr="00A303F2" w14:paraId="228CCCAC" w14:textId="77777777" w:rsidTr="00A303F2">
        <w:tc>
          <w:tcPr>
            <w:tcW w:w="4662" w:type="dxa"/>
          </w:tcPr>
          <w:p w14:paraId="0D13366F" w14:textId="77777777" w:rsidR="00A303F2" w:rsidRPr="00A303F2" w:rsidRDefault="00A303F2" w:rsidP="00A303F2">
            <w:pPr>
              <w:pStyle w:val="ListParagraph"/>
              <w:numPr>
                <w:ilvl w:val="0"/>
                <w:numId w:val="4"/>
              </w:numPr>
              <w:tabs>
                <w:tab w:val="left" w:pos="305"/>
              </w:tabs>
              <w:ind w:left="305" w:hanging="283"/>
            </w:pPr>
            <w:r w:rsidRPr="00A303F2">
              <w:t>Permission from Senior Legal Advisor</w:t>
            </w:r>
          </w:p>
        </w:tc>
        <w:tc>
          <w:tcPr>
            <w:tcW w:w="664" w:type="dxa"/>
          </w:tcPr>
          <w:p w14:paraId="351BF021" w14:textId="77777777" w:rsidR="00A303F2" w:rsidRPr="00A303F2" w:rsidRDefault="00A303F2" w:rsidP="00A303F2">
            <w:pPr>
              <w:ind w:left="-30"/>
            </w:pPr>
            <w:r>
              <w:t>Yes</w:t>
            </w:r>
          </w:p>
        </w:tc>
        <w:tc>
          <w:tcPr>
            <w:tcW w:w="831" w:type="dxa"/>
          </w:tcPr>
          <w:p w14:paraId="0BD7F77C" w14:textId="77777777" w:rsidR="00A303F2" w:rsidRPr="00A303F2" w:rsidRDefault="00A303F2" w:rsidP="00A303F2">
            <w:r>
              <w:t>No</w:t>
            </w:r>
          </w:p>
        </w:tc>
        <w:tc>
          <w:tcPr>
            <w:tcW w:w="1623" w:type="dxa"/>
          </w:tcPr>
          <w:p w14:paraId="773E0D2F" w14:textId="77777777" w:rsidR="00A303F2" w:rsidRPr="00A303F2" w:rsidRDefault="00A303F2" w:rsidP="00A303F2">
            <w:r>
              <w:t>Not applicable</w:t>
            </w:r>
          </w:p>
        </w:tc>
      </w:tr>
      <w:tr w:rsidR="00A303F2" w14:paraId="760D473E" w14:textId="77777777" w:rsidTr="00995483">
        <w:tc>
          <w:tcPr>
            <w:tcW w:w="7780" w:type="dxa"/>
            <w:gridSpan w:val="4"/>
          </w:tcPr>
          <w:p w14:paraId="0E949B0F" w14:textId="7C31F20A" w:rsidR="00A303F2" w:rsidRPr="00A303F2" w:rsidRDefault="00A303F2" w:rsidP="00A303F2">
            <w:pPr>
              <w:pStyle w:val="ListParagraph"/>
              <w:numPr>
                <w:ilvl w:val="0"/>
                <w:numId w:val="4"/>
              </w:numPr>
              <w:ind w:left="305" w:hanging="283"/>
            </w:pPr>
            <w:r w:rsidRPr="00A303F2">
              <w:t>……………………………</w:t>
            </w:r>
            <w:r>
              <w:t>……………………………………………………</w:t>
            </w:r>
            <w:r w:rsidRPr="00A303F2">
              <w:t xml:space="preserve"> (other document</w:t>
            </w:r>
            <w:r w:rsidR="00FA0F29">
              <w:t>s</w:t>
            </w:r>
            <w:r w:rsidRPr="00A303F2">
              <w:t>, if any)</w:t>
            </w:r>
          </w:p>
        </w:tc>
      </w:tr>
    </w:tbl>
    <w:p w14:paraId="76730996" w14:textId="77777777" w:rsidR="00A303F2" w:rsidRDefault="00A303F2" w:rsidP="00A303F2">
      <w:pPr>
        <w:spacing w:after="0" w:line="240" w:lineRule="auto"/>
      </w:pPr>
    </w:p>
    <w:p w14:paraId="3643A745" w14:textId="77777777" w:rsidR="00A303F2" w:rsidRDefault="00A303F2" w:rsidP="00A303F2">
      <w:pPr>
        <w:spacing w:after="0" w:line="240" w:lineRule="auto"/>
      </w:pPr>
      <w:r>
        <w:t>Once completed, a copy of my research finding will be supplied to MIT. I am looking forward to receiving your consent for this data collection.</w:t>
      </w:r>
    </w:p>
    <w:p w14:paraId="26F9AAF0" w14:textId="77777777" w:rsidR="003F6DCC" w:rsidRDefault="003F6DCC" w:rsidP="00A303F2">
      <w:pPr>
        <w:spacing w:after="0" w:line="240" w:lineRule="auto"/>
      </w:pPr>
    </w:p>
    <w:p w14:paraId="5C74CB92" w14:textId="52C29665" w:rsidR="00A303F2" w:rsidRDefault="00A303F2" w:rsidP="00A303F2">
      <w:pPr>
        <w:spacing w:after="0" w:line="240" w:lineRule="auto"/>
      </w:pPr>
      <w:r>
        <w:t>Thank you,</w:t>
      </w:r>
    </w:p>
    <w:p w14:paraId="07B28126" w14:textId="77777777" w:rsidR="00A303F2" w:rsidRDefault="00A303F2" w:rsidP="00A303F2">
      <w:pPr>
        <w:spacing w:after="0" w:line="240" w:lineRule="auto"/>
      </w:pPr>
    </w:p>
    <w:p w14:paraId="661151DD" w14:textId="77777777" w:rsidR="00A303F2" w:rsidRDefault="00A303F2" w:rsidP="00A303F2">
      <w:pPr>
        <w:spacing w:after="0" w:line="240" w:lineRule="auto"/>
      </w:pPr>
      <w:r>
        <w:t>……………………………….. (Signature)</w:t>
      </w:r>
    </w:p>
    <w:p w14:paraId="417E7AEE" w14:textId="77777777" w:rsidR="00A303F2" w:rsidRDefault="00A303F2" w:rsidP="00A303F2">
      <w:pPr>
        <w:spacing w:after="0" w:line="240" w:lineRule="auto"/>
      </w:pPr>
      <w:r>
        <w:lastRenderedPageBreak/>
        <w:t>……………………………….. (Name)</w:t>
      </w:r>
    </w:p>
    <w:p w14:paraId="7FA4F12E" w14:textId="3A77B0F3" w:rsidR="00A303F2" w:rsidRDefault="00A303F2" w:rsidP="00A303F2">
      <w:pPr>
        <w:spacing w:after="0" w:line="240" w:lineRule="auto"/>
      </w:pPr>
      <w:r>
        <w:t xml:space="preserve">……………………………….. (Contact details) </w:t>
      </w:r>
    </w:p>
    <w:sectPr w:rsidR="00A303F2" w:rsidSect="003F6DCC">
      <w:footerReference w:type="default" r:id="rId12"/>
      <w:pgSz w:w="11906" w:h="16838"/>
      <w:pgMar w:top="1440" w:right="1134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B0520" w14:textId="77777777" w:rsidR="00246881" w:rsidRDefault="00246881" w:rsidP="00A303F2">
      <w:pPr>
        <w:spacing w:after="0" w:line="240" w:lineRule="auto"/>
      </w:pPr>
      <w:r>
        <w:separator/>
      </w:r>
    </w:p>
  </w:endnote>
  <w:endnote w:type="continuationSeparator" w:id="0">
    <w:p w14:paraId="3867D177" w14:textId="77777777" w:rsidR="00246881" w:rsidRDefault="00246881" w:rsidP="00A30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C634F" w14:textId="22129725" w:rsidR="00E1287D" w:rsidRDefault="0015714D">
    <w:pPr>
      <w:pStyle w:val="Footer"/>
    </w:pPr>
    <w:r>
      <w:t>Email</w:t>
    </w:r>
    <w:r w:rsidR="00E1287D">
      <w:t xml:space="preserve"> to: </w:t>
    </w:r>
    <w:hyperlink r:id="rId1" w:history="1">
      <w:r w:rsidR="00C304D5" w:rsidRPr="004144C5">
        <w:rPr>
          <w:rStyle w:val="Hyperlink"/>
        </w:rPr>
        <w:t>MITethics@manukau.ac.nz</w:t>
      </w:r>
    </w:hyperlink>
    <w:r w:rsidR="00E1287D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94181" w14:textId="77777777" w:rsidR="00246881" w:rsidRDefault="00246881" w:rsidP="00A303F2">
      <w:pPr>
        <w:spacing w:after="0" w:line="240" w:lineRule="auto"/>
      </w:pPr>
      <w:r>
        <w:separator/>
      </w:r>
    </w:p>
  </w:footnote>
  <w:footnote w:type="continuationSeparator" w:id="0">
    <w:p w14:paraId="1912407F" w14:textId="77777777" w:rsidR="00246881" w:rsidRDefault="00246881" w:rsidP="00A303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96143"/>
    <w:multiLevelType w:val="hybridMultilevel"/>
    <w:tmpl w:val="EF7C300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A6CDD"/>
    <w:multiLevelType w:val="hybridMultilevel"/>
    <w:tmpl w:val="6E40FD74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05671F"/>
    <w:multiLevelType w:val="hybridMultilevel"/>
    <w:tmpl w:val="2ADC9068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5479BF"/>
    <w:multiLevelType w:val="hybridMultilevel"/>
    <w:tmpl w:val="AD5C465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6474427">
    <w:abstractNumId w:val="2"/>
  </w:num>
  <w:num w:numId="2" w16cid:durableId="1669793143">
    <w:abstractNumId w:val="1"/>
  </w:num>
  <w:num w:numId="3" w16cid:durableId="1985311406">
    <w:abstractNumId w:val="0"/>
  </w:num>
  <w:num w:numId="4" w16cid:durableId="973379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zMDEB0kbGZgbmpko6SsGpxcWZ+XkgBca1AL7NMdwsAAAA"/>
  </w:docVars>
  <w:rsids>
    <w:rsidRoot w:val="00A7118B"/>
    <w:rsid w:val="0015714D"/>
    <w:rsid w:val="00246881"/>
    <w:rsid w:val="00274E9A"/>
    <w:rsid w:val="003F6DCC"/>
    <w:rsid w:val="00482F68"/>
    <w:rsid w:val="00553DF5"/>
    <w:rsid w:val="007679BE"/>
    <w:rsid w:val="008941F2"/>
    <w:rsid w:val="00990AA0"/>
    <w:rsid w:val="00A303F2"/>
    <w:rsid w:val="00A40615"/>
    <w:rsid w:val="00A7118B"/>
    <w:rsid w:val="00B6595E"/>
    <w:rsid w:val="00C304D5"/>
    <w:rsid w:val="00CD0857"/>
    <w:rsid w:val="00E1287D"/>
    <w:rsid w:val="00EE1597"/>
    <w:rsid w:val="00EF5B55"/>
    <w:rsid w:val="00FA0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68082"/>
  <w15:chartTrackingRefBased/>
  <w15:docId w15:val="{A9E21C3A-E436-4B80-B2FE-DA6BFD1DD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18B"/>
    <w:pPr>
      <w:ind w:left="720"/>
      <w:contextualSpacing/>
    </w:pPr>
  </w:style>
  <w:style w:type="table" w:styleId="TableGrid">
    <w:name w:val="Table Grid"/>
    <w:basedOn w:val="TableNormal"/>
    <w:uiPriority w:val="39"/>
    <w:rsid w:val="00A303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3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3F2"/>
  </w:style>
  <w:style w:type="paragraph" w:styleId="Footer">
    <w:name w:val="footer"/>
    <w:basedOn w:val="Normal"/>
    <w:link w:val="FooterChar"/>
    <w:uiPriority w:val="99"/>
    <w:unhideWhenUsed/>
    <w:rsid w:val="00A303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3F2"/>
  </w:style>
  <w:style w:type="character" w:styleId="Hyperlink">
    <w:name w:val="Hyperlink"/>
    <w:basedOn w:val="DefaultParagraphFont"/>
    <w:uiPriority w:val="99"/>
    <w:unhideWhenUsed/>
    <w:rsid w:val="00E128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87D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0AA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0AA0"/>
    <w:rPr>
      <w:i/>
      <w:iCs/>
      <w:color w:val="4472C4" w:themeColor="accent1"/>
    </w:rPr>
  </w:style>
  <w:style w:type="paragraph" w:customStyle="1" w:styleId="IfYesNoInstruction">
    <w:name w:val="If Yes/No &amp; Instruction"/>
    <w:basedOn w:val="Normal"/>
    <w:qFormat/>
    <w:locked/>
    <w:rsid w:val="00A40615"/>
    <w:pPr>
      <w:keepNext/>
      <w:spacing w:before="60" w:after="60" w:line="240" w:lineRule="auto"/>
      <w:ind w:right="-23"/>
      <w:jc w:val="both"/>
    </w:pPr>
    <w:rPr>
      <w:rFonts w:eastAsia="MS Mincho" w:cstheme="minorHAnsi"/>
      <w:i/>
      <w:lang w:val="en-AU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ITethics@manukau.ac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2F641856B8D64A9675A3FD4AF417EE" ma:contentTypeVersion="15" ma:contentTypeDescription="Create a new document." ma:contentTypeScope="" ma:versionID="ae7ab2c431cd4ba45d47ede2a8511bac">
  <xsd:schema xmlns:xsd="http://www.w3.org/2001/XMLSchema" xmlns:xs="http://www.w3.org/2001/XMLSchema" xmlns:p="http://schemas.microsoft.com/office/2006/metadata/properties" xmlns:ns2="01a986a6-0a10-41da-9ba2-7201ef7fb313" xmlns:ns3="a7d82924-4e7a-4735-9f76-33b6fbade039" xmlns:ns4="9b74436d-9d74-40ab-a312-621cbebb799d" targetNamespace="http://schemas.microsoft.com/office/2006/metadata/properties" ma:root="true" ma:fieldsID="7f16447166e7d9c5a785db7f4fa7c2f0" ns2:_="" ns3:_="" ns4:_="">
    <xsd:import namespace="01a986a6-0a10-41da-9ba2-7201ef7fb313"/>
    <xsd:import namespace="a7d82924-4e7a-4735-9f76-33b6fbade039"/>
    <xsd:import namespace="9b74436d-9d74-40ab-a312-621cbebb79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a986a6-0a10-41da-9ba2-7201ef7fb3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f907047-9ea7-43f6-afbd-df01ff5a0c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82924-4e7a-4735-9f76-33b6fbade03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4436d-9d74-40ab-a312-621cbebb799d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a620b7d0-49e2-46c0-8c43-94cc04b04e60}" ma:internalName="TaxCatchAll" ma:showField="CatchAllData" ma:web="9b74436d-9d74-40ab-a312-621cbebb79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1a986a6-0a10-41da-9ba2-7201ef7fb313">
      <Terms xmlns="http://schemas.microsoft.com/office/infopath/2007/PartnerControls"/>
    </lcf76f155ced4ddcb4097134ff3c332f>
    <TaxCatchAll xmlns="9b74436d-9d74-40ab-a312-621cbebb799d" xsi:nil="true"/>
  </documentManagement>
</p:properties>
</file>

<file path=customXml/itemProps1.xml><?xml version="1.0" encoding="utf-8"?>
<ds:datastoreItem xmlns:ds="http://schemas.openxmlformats.org/officeDocument/2006/customXml" ds:itemID="{0835F460-B4AF-4D75-9982-F723F42F6D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CBD54A-266F-4E5D-B2D9-704FF5F715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a986a6-0a10-41da-9ba2-7201ef7fb313"/>
    <ds:schemaRef ds:uri="a7d82924-4e7a-4735-9f76-33b6fbade039"/>
    <ds:schemaRef ds:uri="9b74436d-9d74-40ab-a312-621cbebb79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BFC376-515C-44F0-866C-A8558D344A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75B481-7D45-47C4-855B-B099D16CC7B5}">
  <ds:schemaRefs>
    <ds:schemaRef ds:uri="http://schemas.microsoft.com/office/infopath/2007/PartnerControls"/>
    <ds:schemaRef ds:uri="9b74436d-9d74-40ab-a312-621cbebb799d"/>
    <ds:schemaRef ds:uri="http://purl.org/dc/elements/1.1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a7d82924-4e7a-4735-9f76-33b6fbade039"/>
    <ds:schemaRef ds:uri="01a986a6-0a10-41da-9ba2-7201ef7fb31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ud Ahmed</dc:creator>
  <cp:keywords/>
  <dc:description/>
  <cp:lastModifiedBy>Tanja Ottaway Parkes</cp:lastModifiedBy>
  <cp:revision>13</cp:revision>
  <dcterms:created xsi:type="dcterms:W3CDTF">2022-06-02T23:00:00Z</dcterms:created>
  <dcterms:modified xsi:type="dcterms:W3CDTF">2022-07-26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2F641856B8D64A9675A3FD4AF417EE</vt:lpwstr>
  </property>
  <property fmtid="{D5CDD505-2E9C-101B-9397-08002B2CF9AE}" pid="3" name="MediaServiceImageTags">
    <vt:lpwstr/>
  </property>
</Properties>
</file>